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273" w:rsidRDefault="00634273" w:rsidP="00634273">
      <w:pPr>
        <w:pStyle w:val="Didascalia"/>
        <w:keepNext/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</w:pPr>
      <w:bookmarkStart w:id="0" w:name="_GoBack"/>
      <w:bookmarkEnd w:id="0"/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Supplementary Table </w:t>
      </w:r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 xml:space="preserve"> SEQ Tabella \* ARABIC </w:instrText>
      </w:r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773C4D"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  <w:lang w:val="en-US"/>
        </w:rPr>
        <w:t>1</w:t>
      </w:r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634273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. </w:t>
      </w:r>
      <w:r w:rsidR="009F3CB5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Average </w:t>
      </w:r>
      <w:r w:rsidR="009F3CB5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c</w:t>
      </w:r>
      <w:r w:rsidR="00032B63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atch per unit effort </w:t>
      </w:r>
      <w:r w:rsidR="00032B63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of the </w:t>
      </w:r>
      <w:r w:rsidR="009F3CB5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landed</w:t>
      </w:r>
      <w:r w:rsidR="009F3CB5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</w:t>
      </w:r>
      <w:r w:rsidR="00032B63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species</w:t>
      </w:r>
      <w:r w:rsidR="009F3CB5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,</w:t>
      </w:r>
      <w:r w:rsidR="00032B63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 standardized </w:t>
      </w:r>
      <w:r w:rsidR="009F3CB5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>in</w:t>
      </w:r>
      <w:r w:rsidR="009F3CB5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 </w:t>
      </w:r>
      <w:r w:rsidR="00032B63"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GB"/>
        </w:rPr>
        <w:t xml:space="preserve">weight </w:t>
      </w:r>
      <w:r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(CPUE</w:t>
      </w:r>
      <w:r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vertAlign w:val="subscript"/>
          <w:lang w:val="en-US"/>
        </w:rPr>
        <w:t>W</w:t>
      </w:r>
      <w:r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)</w:t>
      </w:r>
      <w:r w:rsidR="00984896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,</w:t>
      </w:r>
      <w:r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</w:t>
      </w:r>
      <w:r w:rsidR="00984896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for the three gears in</w:t>
      </w:r>
      <w:r w:rsidRPr="0048799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the three sites.</w:t>
      </w:r>
      <w:r w:rsidR="00AA54EA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The </w:t>
      </w:r>
      <w:r w:rsidR="00883E5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most important</w:t>
      </w:r>
      <w:r w:rsidR="00AA54EA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species </w:t>
      </w:r>
      <w:r w:rsidR="00883E51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commented in the text </w:t>
      </w:r>
      <w:r w:rsidR="00AA54EA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are highlighted in bold.</w:t>
      </w:r>
      <w:r w:rsidR="00984896" w:rsidRPr="00984896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SE: Standard Error; GTR: Trammel nets; LP: large pots; SP: small pots.</w:t>
      </w:r>
    </w:p>
    <w:tbl>
      <w:tblPr>
        <w:tblW w:w="146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60"/>
        <w:gridCol w:w="1540"/>
        <w:gridCol w:w="1540"/>
        <w:gridCol w:w="1540"/>
        <w:gridCol w:w="1540"/>
        <w:gridCol w:w="1540"/>
        <w:gridCol w:w="1540"/>
        <w:gridCol w:w="1280"/>
        <w:gridCol w:w="1280"/>
      </w:tblGrid>
      <w:tr w:rsidR="00AA54EA" w:rsidRPr="00AA54EA" w:rsidTr="00AA54EA">
        <w:trPr>
          <w:trHeight w:val="276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it-IT"/>
              </w:rPr>
            </w:pPr>
            <w:r w:rsidRPr="0098489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4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arina di Ravenna</w:t>
            </w:r>
          </w:p>
        </w:tc>
        <w:tc>
          <w:tcPr>
            <w:tcW w:w="46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enigallia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Portonovo</w:t>
            </w:r>
          </w:p>
        </w:tc>
      </w:tr>
      <w:tr w:rsidR="00AA54EA" w:rsidRPr="00AA54EA" w:rsidTr="00AA54EA">
        <w:trPr>
          <w:trHeight w:val="840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ecie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         CPUE</w:t>
            </w:r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(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C12DA0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LP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CPUE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(</w:t>
            </w:r>
            <w:proofErr w:type="spellStart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A54EA" w:rsidRPr="00AA54EA" w:rsidRDefault="00C12DA0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(</w:t>
            </w:r>
            <w:proofErr w:type="spellStart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          CPUE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(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C12DA0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LP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   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(</w:t>
            </w:r>
            <w:proofErr w:type="spellStart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C12DA0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 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(</w:t>
            </w:r>
            <w:proofErr w:type="spellStart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          CPUE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(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A54EA" w:rsidRPr="00AA54EA" w:rsidRDefault="00C12DA0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(</w:t>
            </w:r>
            <w:proofErr w:type="spellStart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AA54EA"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FISHES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Boop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boop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7 ± 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Chelidonichthy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lucern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4 ± 0.0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Conger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conger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462 ± 0.26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97 ± 0.09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Dentex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dentex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328 ± 0.328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Diplod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annular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118 ± 0.11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356 ± 0.13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126 ± 0.05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569 ± 0.1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328 ± 0.1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730 ± 0.1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883E5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Diplodus</w:t>
            </w:r>
            <w:proofErr w:type="spellEnd"/>
            <w:r w:rsidRPr="00883E5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883E5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vulgar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701D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70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9 ± 0.0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7 ± 0.00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883E51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883E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91 ± 0.091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obi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niger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76 ± 0.03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3 ± 0.01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45 ± 0.02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8 ± 0.0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obi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paganell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2 ± 0.00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Lithognathus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mormyr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17 ± 0.0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67 ± 0.05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383 ± 0.2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95 ± 0.1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53 ± 0.0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359 ± 0.246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Liza aurat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543 ± 0.36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rlangi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rlang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Mugil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cephal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28 ± 0.0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13 ± 0.0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304 ± 0.1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ull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urmulet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8 ± 0.00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5 ± 0.0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7 ± 0.00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Oblad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lanura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0 ± 0.0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Pagell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erythrin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1 ± 0.0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Raj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asteria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6 ± 0.0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Sarda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sarda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452 ± 0.45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Sciaena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umbr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316 ± 0.17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2.384 ± 1.5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488 ± 0.20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81 ± 0.08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11 ± 0.007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mber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mbr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88 ± 0.05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Scophthalmus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rhomb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252 ± 0.25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rpaen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notat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4 ± 0.01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rpaen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porc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38 ± 0.0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6 ± 0.006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rpaen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scrof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4 ± 0.0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5 ± 0.015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impar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1 ± 0.01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lascar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75 ± 0.12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792 ± 0.45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12 ± 0.0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21 ± 0.01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445 ± 0.18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11 ± 0.011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lastRenderedPageBreak/>
              <w:t>Spar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aurat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4 ± 0.0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5 ± 0.005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phyraen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phyraena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57 ± 0.08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Trachur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diterrane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4 ± 0.0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Trachur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pp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.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5 ± 0.01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9 ± 0.0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Umbrin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cirrosa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54 ± 0.15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05 ± 0.07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6 ± 0.00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30 ± 0.03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RUSTACEANS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Homar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ammar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3 ± 0.0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41 ± 0.0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Maja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crispata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4 ± 0.0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Maja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quinado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222 ± 0.2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licertus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kerathuru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20 ± 0.0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8 ± 0.008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Squilla </w:t>
            </w:r>
            <w:proofErr w:type="spellStart"/>
            <w:r w:rsidRPr="00984896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mant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447 ± 0.18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33 ± 0.0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984896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98489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OLLUSCS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Octopus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vulgar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16 ± 0.1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91 ± 0.091</w:t>
            </w:r>
          </w:p>
        </w:tc>
      </w:tr>
      <w:tr w:rsidR="00AA54EA" w:rsidRPr="00AA54EA" w:rsidTr="00AA54EA">
        <w:trPr>
          <w:trHeight w:val="276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Sepia</w:t>
            </w:r>
            <w:proofErr w:type="spellEnd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AA54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it-IT"/>
              </w:rPr>
              <w:t>officinalis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1.999 ± 0.51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4.007 ± 0.95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2.962 ± 0.56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1.024 ± 0.57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0.951 ± 0.57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1.931 ± 0.34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2.069 ± 0.55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AA54EA" w:rsidRPr="00AA54EA" w:rsidRDefault="00AA54EA" w:rsidP="00AA54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AA54E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1.558 ± 0.371</w:t>
            </w:r>
          </w:p>
        </w:tc>
      </w:tr>
    </w:tbl>
    <w:p w:rsidR="00AA54EA" w:rsidRPr="00984896" w:rsidRDefault="00AA54EA" w:rsidP="00984896">
      <w:pPr>
        <w:rPr>
          <w:i/>
          <w:lang w:val="en-US"/>
        </w:rPr>
      </w:pPr>
    </w:p>
    <w:p w:rsidR="00E3033A" w:rsidRDefault="00E3033A"/>
    <w:sectPr w:rsidR="00E3033A" w:rsidSect="00634273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rAwNzQ1tTA2NDFQ0lEKTi0uzszPAykwNKgFAFzEzs8tAAAA"/>
  </w:docVars>
  <w:rsids>
    <w:rsidRoot w:val="00634273"/>
    <w:rsid w:val="000142F4"/>
    <w:rsid w:val="00026D5A"/>
    <w:rsid w:val="00032B63"/>
    <w:rsid w:val="0006333C"/>
    <w:rsid w:val="000E6CF4"/>
    <w:rsid w:val="00123AC9"/>
    <w:rsid w:val="00210106"/>
    <w:rsid w:val="003066AB"/>
    <w:rsid w:val="0048799E"/>
    <w:rsid w:val="00500C74"/>
    <w:rsid w:val="00634273"/>
    <w:rsid w:val="00760841"/>
    <w:rsid w:val="00773C4D"/>
    <w:rsid w:val="007A25DB"/>
    <w:rsid w:val="00864666"/>
    <w:rsid w:val="00883E51"/>
    <w:rsid w:val="00984896"/>
    <w:rsid w:val="009B10AA"/>
    <w:rsid w:val="009F3CB5"/>
    <w:rsid w:val="00A55C3C"/>
    <w:rsid w:val="00A838CD"/>
    <w:rsid w:val="00AA54EA"/>
    <w:rsid w:val="00AA701D"/>
    <w:rsid w:val="00C12DA0"/>
    <w:rsid w:val="00E3033A"/>
    <w:rsid w:val="00E6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7AFEC4D-1CAE-4BC4-BCC1-86ABAB3B6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6342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F3C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F3CB5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AA54E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tetta</dc:creator>
  <cp:keywords/>
  <dc:description/>
  <cp:lastModifiedBy>Andrea Petetta</cp:lastModifiedBy>
  <cp:revision>16</cp:revision>
  <dcterms:created xsi:type="dcterms:W3CDTF">2019-11-26T12:01:00Z</dcterms:created>
  <dcterms:modified xsi:type="dcterms:W3CDTF">2020-05-06T13:31:00Z</dcterms:modified>
</cp:coreProperties>
</file>